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CD8" w:rsidRDefault="00FE7CD8" w:rsidP="00FE7CD8">
      <w:pPr>
        <w:rPr>
          <w:sz w:val="16"/>
          <w:szCs w:val="16"/>
        </w:rPr>
      </w:pPr>
    </w:p>
    <w:p w:rsidR="00FE7CD8" w:rsidRDefault="00FE7CD8" w:rsidP="00FE7CD8">
      <w:pPr>
        <w:rPr>
          <w:sz w:val="16"/>
          <w:szCs w:val="16"/>
        </w:rPr>
      </w:pPr>
    </w:p>
    <w:p w:rsidR="00FE7CD8" w:rsidRDefault="00FE7CD8" w:rsidP="00FE7CD8">
      <w:pPr>
        <w:rPr>
          <w:sz w:val="16"/>
          <w:szCs w:val="16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490445" wp14:editId="2B35A701">
                <wp:simplePos x="0" y="0"/>
                <wp:positionH relativeFrom="column">
                  <wp:posOffset>5462905</wp:posOffset>
                </wp:positionH>
                <wp:positionV relativeFrom="paragraph">
                  <wp:posOffset>32385</wp:posOffset>
                </wp:positionV>
                <wp:extent cx="2360930" cy="482917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2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7CD8" w:rsidRPr="001F737F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FE7CD8" w:rsidRPr="001F737F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E7CD8" w:rsidRDefault="00FE7CD8" w:rsidP="00FE7CD8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:rsidR="00FE7CD8" w:rsidRPr="001F737F" w:rsidRDefault="00FE7CD8" w:rsidP="00FE7C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49044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2.55pt;width:185.9pt;height:38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">
                <v:textbox>
                  <w:txbxContent>
                    <w:p w:rsidR="00FE7CD8" w:rsidRPr="001F737F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FE7CD8" w:rsidRPr="001F737F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FE7CD8" w:rsidRDefault="00FE7CD8" w:rsidP="00FE7CD8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:rsidR="00FE7CD8" w:rsidRPr="001F737F" w:rsidRDefault="00FE7CD8" w:rsidP="00FE7CD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2. Data rozpoczęcia kształcenia: </w:t>
      </w:r>
      <w:r w:rsidRPr="002D4AB3">
        <w:rPr>
          <w:rFonts w:asciiTheme="minorHAnsi" w:hAnsiTheme="minorHAnsi" w:cstheme="minorHAnsi"/>
          <w:b w:val="0"/>
          <w:sz w:val="24"/>
        </w:rPr>
        <w:tab/>
        <w:t>rok akademicki 2019/2020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:rsidR="00FE7CD8" w:rsidRPr="002D4AB3" w:rsidRDefault="00FE7CD8" w:rsidP="00FE7CD8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:rsidR="00FE7CD8" w:rsidRDefault="00FE7CD8" w:rsidP="00FE7CD8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FE7CD8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</w:p>
    <w:p w:rsidR="00FE7CD8" w:rsidRPr="002D4AB3" w:rsidRDefault="00FE7CD8" w:rsidP="00FE7CD8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:rsidR="00FE7CD8" w:rsidRDefault="00FE7CD8" w:rsidP="00FE7CD8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FE7CD8" w:rsidRDefault="00FE7CD8" w:rsidP="00FE7CD8">
      <w:pPr>
        <w:rPr>
          <w:rFonts w:asciiTheme="minorHAnsi" w:hAnsiTheme="minorHAnsi" w:cstheme="minorHAnsi"/>
          <w:b w:val="0"/>
          <w:sz w:val="14"/>
          <w:szCs w:val="16"/>
        </w:rPr>
      </w:pPr>
    </w:p>
    <w:p w:rsidR="00FE7CD8" w:rsidRDefault="00FE7CD8" w:rsidP="00FE7CD8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336"/>
        <w:gridCol w:w="1583"/>
        <w:gridCol w:w="7513"/>
        <w:gridCol w:w="1131"/>
      </w:tblGrid>
      <w:tr w:rsidR="00FE7CD8" w:rsidRPr="0047543C" w:rsidTr="003309BB">
        <w:trPr>
          <w:trHeight w:val="630"/>
        </w:trPr>
        <w:tc>
          <w:tcPr>
            <w:tcW w:w="797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lastRenderedPageBreak/>
              <w:t>kryterium</w:t>
            </w:r>
          </w:p>
        </w:tc>
        <w:tc>
          <w:tcPr>
            <w:tcW w:w="594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ind w:left="-301" w:firstLine="301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:rsidR="00FE7CD8" w:rsidRPr="00BE016F" w:rsidRDefault="00FE7CD8" w:rsidP="003309BB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sposób</w:t>
            </w:r>
          </w:p>
          <w:p w:rsidR="00FE7CD8" w:rsidRPr="00BE016F" w:rsidRDefault="00FE7CD8" w:rsidP="003309BB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oświadczenia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FE7CD8" w:rsidRPr="00BE016F" w:rsidTr="003309BB">
        <w:trPr>
          <w:trHeight w:val="819"/>
        </w:trPr>
        <w:tc>
          <w:tcPr>
            <w:tcW w:w="797" w:type="pct"/>
            <w:vMerge w:val="restar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czasopisma</w:t>
            </w:r>
          </w:p>
        </w:tc>
        <w:tc>
          <w:tcPr>
            <w:tcW w:w="494" w:type="pct"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/ISSN 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 wydawnictwie za 100 punktów) </w:t>
            </w:r>
          </w:p>
        </w:tc>
        <w:tc>
          <w:tcPr>
            <w:tcW w:w="494" w:type="pct"/>
            <w:noWrap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wydawnictwa (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00/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)</w:t>
            </w:r>
          </w:p>
        </w:tc>
        <w:tc>
          <w:tcPr>
            <w:tcW w:w="494" w:type="pct"/>
            <w:noWrap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600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</w:tc>
        <w:tc>
          <w:tcPr>
            <w:tcW w:w="494" w:type="pct"/>
            <w:noWrap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 ISBN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595"/>
        </w:trPr>
        <w:tc>
          <w:tcPr>
            <w:tcW w:w="797" w:type="pct"/>
            <w:vMerge w:val="restar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erownik, główny wykonawca grantu</w:t>
            </w:r>
          </w:p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projektu badawczego)</w:t>
            </w: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międzynarodowe projekty badawcze ujęte w 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 oraz stypendia badawcze (Fulbright,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)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50</w:t>
            </w:r>
          </w:p>
        </w:tc>
        <w:tc>
          <w:tcPr>
            <w:tcW w:w="494" w:type="pct"/>
            <w:vMerge w:val="restart"/>
            <w:noWrap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grantowa lub decyzja o przyznaniu</w:t>
            </w:r>
          </w:p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, stypendium badawczego); poświadczenie złożenia wniosku grantowego (może być zrzut ekranu z</w:t>
            </w:r>
            <w:r w:rsidR="00215D9F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systemu OSF, potwierdzający złożenie wniosku)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595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krajowe projekty badawcze ujęte w 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;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przejście do II etapu oceny merytorycznej (NCN)</w:t>
            </w:r>
          </w:p>
        </w:tc>
        <w:tc>
          <w:tcPr>
            <w:tcW w:w="494" w:type="pct"/>
            <w:vMerge/>
            <w:noWrap/>
            <w:vAlign w:val="center"/>
          </w:tcPr>
          <w:p w:rsidR="00FE7CD8" w:rsidRPr="00BE016F" w:rsidRDefault="00FE7CD8" w:rsidP="003309BB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595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(m.in. umowy bilateralne; PROM)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30 – za otrzymanie</w:t>
            </w:r>
          </w:p>
        </w:tc>
        <w:tc>
          <w:tcPr>
            <w:tcW w:w="494" w:type="pct"/>
            <w:noWrap/>
            <w:vAlign w:val="center"/>
          </w:tcPr>
          <w:p w:rsidR="00FE7CD8" w:rsidRPr="00BE016F" w:rsidRDefault="00215D9F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z</w:t>
            </w:r>
            <w:r w:rsidR="00FE7CD8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świadczenie z biura SD</w:t>
            </w: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75"/>
        </w:trPr>
        <w:tc>
          <w:tcPr>
            <w:tcW w:w="797" w:type="pct"/>
            <w:vMerge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6570B7">
        <w:trPr>
          <w:trHeight w:val="597"/>
        </w:trPr>
        <w:tc>
          <w:tcPr>
            <w:tcW w:w="1391" w:type="pct"/>
            <w:gridSpan w:val="2"/>
            <w:vAlign w:val="center"/>
          </w:tcPr>
          <w:p w:rsidR="00FE7CD8" w:rsidRPr="001B2FF7" w:rsidRDefault="00FE7CD8" w:rsidP="00FE7CD8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3. Realizacja doktoratu wspólnego z jednostką zagraniczną</w:t>
            </w:r>
          </w:p>
          <w:p w:rsidR="00FE7CD8" w:rsidRPr="001B2FF7" w:rsidRDefault="00FE7CD8" w:rsidP="00FE7CD8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:rsidR="00FE7CD8" w:rsidRPr="001B2FF7" w:rsidRDefault="00FE7CD8" w:rsidP="00FE7CD8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:rsidR="00FE7CD8" w:rsidRPr="001B2FF7" w:rsidRDefault="00215D9F" w:rsidP="00FE7CD8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FE7CD8"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zawarta pomiędzy UŚ</w:t>
            </w:r>
          </w:p>
          <w:p w:rsidR="00FE7CD8" w:rsidRPr="001B2FF7" w:rsidRDefault="00FE7CD8" w:rsidP="00FE7CD8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a jednostką zagraniczną</w:t>
            </w:r>
          </w:p>
        </w:tc>
        <w:tc>
          <w:tcPr>
            <w:tcW w:w="2345" w:type="pct"/>
            <w:vAlign w:val="center"/>
          </w:tcPr>
          <w:p w:rsidR="00FE7CD8" w:rsidRPr="001B2FF7" w:rsidRDefault="00FE7CD8" w:rsidP="00FE7CD8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Align w:val="center"/>
          </w:tcPr>
          <w:p w:rsidR="00FE7CD8" w:rsidRPr="001B2FF7" w:rsidRDefault="00FE7CD8" w:rsidP="00FE7CD8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E7CD8" w:rsidRPr="00BE016F" w:rsidTr="003309BB">
        <w:trPr>
          <w:trHeight w:val="597"/>
        </w:trPr>
        <w:tc>
          <w:tcPr>
            <w:tcW w:w="1391" w:type="pct"/>
            <w:gridSpan w:val="2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:rsidR="00FE7CD8" w:rsidRPr="00BE016F" w:rsidRDefault="00FE7CD8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:rsidR="00FE7CD8" w:rsidRPr="00BE016F" w:rsidRDefault="00FE7CD8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:rsidR="00FE7CD8" w:rsidRPr="0047543C" w:rsidRDefault="00FE7CD8" w:rsidP="00FE7CD8">
      <w:pPr>
        <w:tabs>
          <w:tab w:val="left" w:pos="6804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47543C">
        <w:rPr>
          <w:rFonts w:asciiTheme="minorHAnsi" w:hAnsiTheme="minorHAnsi" w:cstheme="minorHAnsi"/>
          <w:sz w:val="22"/>
          <w:szCs w:val="22"/>
        </w:rPr>
        <w:t xml:space="preserve">ZASADY SZCZEGÓŁOWE 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1. Załączniki (poświadczenia) powinny być opisane, uporządkowane zgodnie ze strukturą wniosku i ponumerowane. Do wniosku należy dołączyć listę załączników i same załączniki. 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2. Każda publikacja może być wykazana tylko w jednym roku akademickim, z uwzględnieniem jedynie tych publikacji, które się realnie ukazały (poświadczenia o przyjęciu do recenzji lub druku nie będą uwzględniane, zgodnie z decyzją władz rektorskich). 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Obowiązują punkty czasopism z aktualnych list ministerialnych. Obowiązuje mnożnik punktów wprowadzony przez Rozporządzenie Ministra Nauki i Szkolnictwa Wyższego z dnia 22 lutego 2019 r. w sprawie ewaluacji jakości działalności naukowej, znajdujące się pod adresem: </w:t>
      </w:r>
      <w:hyperlink r:id="rId6" w:history="1">
        <w:r w:rsidRPr="0047543C">
          <w:rPr>
            <w:rStyle w:val="Hipercze"/>
            <w:rFonts w:asciiTheme="minorHAnsi" w:hAnsiTheme="minorHAnsi" w:cstheme="minorHAnsi"/>
            <w:b w:val="0"/>
            <w:sz w:val="22"/>
            <w:szCs w:val="22"/>
          </w:rPr>
          <w:t>http://isap.sejm.gov.pl/isap.nsf/DocDetails.xsp?id=WDU20190000392</w:t>
        </w:r>
      </w:hyperlink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. Punkty uzyskane za artykuły współautorskie są dzielone równo na współautorów, z wyjątkiem sytuacji, gdy zostanie dostarczone podpisane przez współautorów oświadczenie o innym procentowym podziale wkładu, a co za tym idzie – punktów.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5. Punkty za otrzymanie grantu przyznawane są jednorazowo, w roku otrzymania finansowania (wygrania konkursu), nawet jeśli finansowany projekt trwa dłużej niż rok. 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bCs/>
          <w:sz w:val="22"/>
          <w:szCs w:val="22"/>
        </w:rPr>
        <w:t>6. W przypadku otrzymania nagrody lub wyróżnienia wymienionego w punkcie 6, którego efektem jest możliwość zaprezentowania swoich prac podczas wystawy, liczone są jedynie punkty za wyróżnienie/nagrodę, nie nalicza się drugi raz punktów za wystawę.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W przypadku otrzymania przez dwóch doktorantów takiej samej liczby punktów </w:t>
      </w:r>
      <w:r w:rsidR="007F61C3"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:rsidR="00FE7CD8" w:rsidRPr="0047543C" w:rsidRDefault="00FE7CD8" w:rsidP="00FE7CD8">
      <w:pPr>
        <w:jc w:val="both"/>
        <w:rPr>
          <w:rFonts w:asciiTheme="minorHAnsi" w:hAnsiTheme="minorHAnsi" w:cstheme="minorHAnsi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 powyższych kryteriów nie będą rozpatrywane ze względów formalnych.</w:t>
      </w:r>
    </w:p>
    <w:sectPr w:rsidR="00FE7CD8" w:rsidRPr="0047543C" w:rsidSect="00BE016F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589C" w:rsidRDefault="00C7589C">
      <w:r>
        <w:separator/>
      </w:r>
    </w:p>
  </w:endnote>
  <w:endnote w:type="continuationSeparator" w:id="0">
    <w:p w:rsidR="00C7589C" w:rsidRDefault="00C75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589C" w:rsidRDefault="00C7589C">
      <w:r>
        <w:separator/>
      </w:r>
    </w:p>
  </w:footnote>
  <w:footnote w:type="continuationSeparator" w:id="0">
    <w:p w:rsidR="00C7589C" w:rsidRDefault="00C758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4AB3" w:rsidRDefault="00FE7CD8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:rsidR="002D4AB3" w:rsidRPr="0047543C" w:rsidRDefault="00FE7CD8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 xml:space="preserve">OBSZAR NAUK </w:t>
    </w:r>
    <w:r w:rsidR="00773CD5">
      <w:rPr>
        <w:rFonts w:asciiTheme="minorHAnsi" w:hAnsiTheme="minorHAnsi" w:cstheme="minorHAnsi"/>
        <w:sz w:val="24"/>
        <w:szCs w:val="24"/>
      </w:rPr>
      <w:t>SPOŁECZNYCH</w:t>
    </w:r>
  </w:p>
  <w:p w:rsidR="002D4AB3" w:rsidRPr="002D4AB3" w:rsidRDefault="00C7589C" w:rsidP="002D4AB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sbQ0NDY1NDO1NDVS0lEKTi0uzszPAykwrgUAQpgReywAAAA="/>
  </w:docVars>
  <w:rsids>
    <w:rsidRoot w:val="00FE7CD8"/>
    <w:rsid w:val="00215D9F"/>
    <w:rsid w:val="00411667"/>
    <w:rsid w:val="0057799A"/>
    <w:rsid w:val="00696995"/>
    <w:rsid w:val="00773CD5"/>
    <w:rsid w:val="007F61C3"/>
    <w:rsid w:val="009F4B9A"/>
    <w:rsid w:val="00A07EDC"/>
    <w:rsid w:val="00C7589C"/>
    <w:rsid w:val="00CE2576"/>
    <w:rsid w:val="00FE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0EF9BD"/>
  <w15:chartTrackingRefBased/>
  <w15:docId w15:val="{4365B1F4-6A3E-4588-AA9C-4F86341C5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CD8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E7CD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E7CD8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FE7CD8"/>
    <w:rPr>
      <w:color w:val="0000FF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773CD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73CD5"/>
    <w:rPr>
      <w:rFonts w:ascii="Times New Roman" w:eastAsia="Times New Roman" w:hAnsi="Times New Roman" w:cs="Times New Roman"/>
      <w:b/>
      <w:sz w:val="28"/>
      <w:szCs w:val="2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sap.sejm.gov.pl/isap.nsf/DocDetails.xsp?id=WDU2019000039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94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Alina Świeściak-Fast</cp:lastModifiedBy>
  <cp:revision>4</cp:revision>
  <dcterms:created xsi:type="dcterms:W3CDTF">2021-06-15T16:58:00Z</dcterms:created>
  <dcterms:modified xsi:type="dcterms:W3CDTF">2021-06-20T14:28:00Z</dcterms:modified>
</cp:coreProperties>
</file>